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lfredo Hernandez</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fredo</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nandez</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45 a drimmond pl  Chicago  6063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lfredo420@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29228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